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environmentally improved crop production crop production method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% (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 (13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9Z</dcterms:created>
  <dcterms:modified xsi:type="dcterms:W3CDTF">2023-12-12T19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